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3</w:t>
      </w:r>
      <w:r>
        <w:t xml:space="preserve"> </w:t>
      </w:r>
      <w:r>
        <w:t xml:space="preserve">ก.ค.</w:t>
      </w:r>
      <w:r>
        <w:t xml:space="preserve"> </w:t>
      </w:r>
      <w:r>
        <w:t xml:space="preserve">63)</w:t>
      </w:r>
    </w:p>
    <w:p>
      <w:pPr>
        <w:pStyle w:val="Date"/>
      </w:pPr>
      <w:r>
        <w:t xml:space="preserve">วันศุกร์ที่</w:t>
      </w:r>
      <w:r>
        <w:t xml:space="preserve"> </w:t>
      </w:r>
      <w:r>
        <w:t xml:space="preserve">3</w:t>
      </w:r>
      <w:r>
        <w:t xml:space="preserve"> </w:t>
      </w:r>
      <w:r>
        <w:t xml:space="preserve">กรกฎ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Ր</w:t>
      </w:r>
    </w:p>
    <w:p>
      <w:pPr>
        <w:pStyle w:val="BodyText"/>
      </w:pPr>
      <w:r>
        <w:t xml:space="preserve">(คุณสุภนันท์) สวัสดีครับ ต้อนรับคุณผู้ชมเข้าสู่การแถลงข่าวศูนย์บริหารสถานการณ์โควิด-19 หรือ ศบค. จากทำเนียบรัฐบาลนะครับ วันนี้ศุกร์ที่ 3 กรกฎาคม 2563 นะครับ เป็นศุกร์แรกหลังจากเราเริ่มต้นมาตรการผ่อนคลายครั้งที่ ๕ ก่อนที่เราจะหยุดยาวต่อเนื่องกัน 4 วัน วันนี้จะมีประเด็นสำคัญอะไรที่จะต้องเน้นย้ำกันบ้าง ช่วงแรกจะเป็นอย่างไรนะครับ ช่วงแรกขอเรียนเชิญท่านโฆษก ศบค. ครับ นายแพทย์ ทวีศิลป์ วิษณุโยธิน</w:t>
      </w:r>
    </w:p>
    <w:p>
      <w:pPr>
        <w:pStyle w:val="BodyText"/>
      </w:pPr>
      <w:r>
        <w:t xml:space="preserve">(นายแพทย์ ทวีศิลป์) ครับ สวัสดีครับ ผม นายแพทย์ ทวีศิลป์ วิษณุโยธิน มารายงานตัวในการแถลงข่าวนะครับ ในสัปดาห์นี้จะเป็นสัปดาห์สุดท้ายที่จะแถลงข่าวเป็นจันทร์ พุธ ศุกร์ สัปดาห์หน้าจะเป็น จันทร์ พฤหัสบดีนะครับ ที่เราจะแถลงข่าวสดออกจากทางทำเนียบรัฐบาลนะครับ ก็จะค่อย ๆ ผ่อนคลายกันไปตามสถานการณ์นะครับ และต้อนรับเด็ก ๆ ทุกคนเข้าโรงเรียนนะครับ ซึ่งตอนนี้จะเห็นภาพของการปรับตัวเข้าสู่การเรียนในวิถีชีวิต วิถีใหม่นะครับ ซึ่งต้องบอกว่า น่ารักนะครับ เราก็เลยโปรยนำด้วยมิวสิกวิดีโอ ด้วย ซึ่งเป็นอนิเมชัน ต้องขอบคุณทางกระทรวง DE เพราะอยากจะให้เห็นภาพอย่างนี้นะครับ เพราะมีอีกหลายซึ่งก็ใช้เพลงต่าง ๆ นี่นะครับ เป็นการสื่อการสอน ก็ถ้าคุณครูหรือนักเรียนนะครับ โรงเรียนไหน ๆ มีภาพดี ๆ อย่างนี้นะครับ ตอนนี้ฝากเอาเข้ามาใน inbox ทางเฟซบุ๊กไทยคู่ฟ้าหรือศูนย์ข้อมูลโควิด เราก็จะได้เอาภาพน่ารัก ๆ นั้นมาออกในรายการด้วยนะครับ ถ้าเห็นว่า เป็นการช่วยกันประชาสัมพันธ์ให้เด็ก ๆ ได้คุ้นเคยกับวิถีชีวิตใหม่นะครับ วันนี้มี 2-3 ประเด็น นอกจากการรายงานสถานการณ์รายวัน ซึ่งบัดนี้ก็จะมีข้อมูลชุดที่ให้ความสนใจอยู่ในเรื่องของตัวเลขเหมือนเดิมนะครับ แล้วถัดไปเรื่องที่ 2 ก็จะเป็นสถานการณ์โรคติดต่ออื่น ๆ ซึ่งเกิดขึ้นตามฤดูกาลของประเทศไทย วันนี้ก็จะมาโชว์ให้เห็นด้วยนะครับ ว่าตอนนี้เปิดเทอมแล้วสิ่งที่ต้องระมัดระวังในเรื่องของโรคติดต่ออื่น ๆ จะเป็นอย่างไร เปรียบเทียบกับปีอื่น ๆ จะเป็นอย่างไร แล้วก็เรื่องที่ 3 ก็จะเป็นเรื่องที่มีการประชุมกันเมื่อเช้านี้ของ ศบค. ชุดเล็ก ที่มีการเสนอนะครับ แล้วก็มีข้อสรุปที่มีข้อเสนอการพูดถึง medical and wellness program คือ พูดถึงผู้ป่วยที่ต้องการเดินทางเข้ามารักษาในประเทศไทยนั้น ลักษณะจะเป็นอย่างไร ข้อกังวลจะไม่ยิ่งแย่หรือ เดี๋ยวจะมีคำตอบให้นะครับ ไปดูเรื่องแรกของก็คือ รายงานสถานการณ์ประจำวัน วันนี้ครับ มีบวกเพิ่ม 1 ราย มาจากสถานที่ที่รัฐกักกันจัดให้ 1 ราย ไม่มีการติดเชื้อภายในประเทศ ซึ่งเป็นตัวเลข 0 ของในประเทศนะครับ ตัวเลขสะสมยืนยัน เป็น 3,180 ราย นะครับ แล้วก็เป็นการติดเชื้อที่อยู่ในสถานที่กักกันที่รัฐจัดให้ ทั้งหมด แล้วก็หายป่วยไปแล้วเพิ่มขึ้นอีก 7 ราย รวมเป็น 3,066 ราย ตัวเลขไม่เพิ่มขึ้นนะครับ อยู่ที่ 58 แล้วก็ตัวเลขของคนที่รักษาอยู่ในโรงพยาบาลยังอยู่ที่ 56 ครับ มาดูครับ ว่ารายใหม่นี้เป็นอย่างไร ก็พบว่ามาจากประเทศบาห์เรน เป็นผู้ป่วยหญิง อายุ 24 ปี มีประวัติเดินทางมาถึงประเทศไทยวันที่ 28 มิถุนายน เข้าพัก State Quanrantine ที่จังหวัดชลบุรี แล้วก็เริ่มมีอาการเจ็บคอ ถ่ายเหลว แล้วก็ตรวจหาเชื้อภายในวันที่ 1 กรกฎาคม พบเชื้อยืนยันนะครับ ก็ไปดูครับว่าประเทศบาห์เรนนี้เป็นอยู่ที่อันดับที่ 16 ครับ ขวามือ มีคนไทยเดินทางกลับมาแล้ว รวมแล้วที่พบยืนยันนี่คือ 3 ราย รวมบวกวันนี้ 1 ราย ที่ว่านี้ ก็ยังอยู่ในอันดับหลัง ๆ ครับ มาดูครับในสถานการณ์ข้อที่ 2 นี้ ช่วงนี้เปิดเทอม เด็ก ๆ ที่เป็นวัยเล็ก ๆ ที่เป็นเด็กอนุบาลทั้งหลายนี่นะครับ โดยเฉพาะในทางเดินหายใจ เรื่องที่ต้องรุนแรงถึงกับต้องปิดโรงเรียนโรงเรียนกันเลย ที่เราพูดกันบ่อย ๆ คือ โรคมือเท้าปากนะครับ เป็นตุ่มใส ๆ ที่เกิดขึ้นที่ปากที่มือ แล้วก็เท้าด้วยนะครับ เกิด 3 ที่นะครับ ในคนคนเดียวกัน แล้วเด็กก็ร้องงอแง ไม่อยากกินอะไรทั้งหลาย ทรมานมาก ๆ นะครับ เราไปติดตามนะครับ ในปีที่ผ่านมานะครับ ของ 62 และก็ 63 นี่ มีตัวเลขอะไรอย่างไรนะครับ ก็พบว่าในตัวเลขของโรคมือเท้าปากนี่นะครับ ในปี 2562 เส้นกราฟสีเขียว ๆ นี่เร็วไปนิดหนึ่งครับ ขอย้อนกลับมาก่อน จะพบว่าโรคนี้ เอาปีปัจจุบันก่อน สีน้ำเงินที่อยู่เป็นเส้นเตี้ย ๆ อยู่ข้างล่างนะครับ สัปดาห์แรกของปี จนกระทั่งถึงปีนี้ เป็นเส้นเตี้ย ๆ ลงมา เป็นเนินเขาเล็ก ๆ แสดงว่าเกิดโรคน้อยมาก 500 ลงไป แต่พอไปดูเส้นสีเขียวครับ ซึ่งเป็นของปีที่แล้วนะครับ จะเห็นว่ามันพุ่งทะยานขึ้นไปนะครับ สูงปีนี้ ปีที่ผ่านมาสีเขียวก็เกือบ ๆ พันนะครับ แล้วก็พุ่งขึ้นไปสักกลาง ๆ ปี พุ่งสุดขึ้นไปอยู่ตรงกลาง ๆ ปีนะครับ นั่นแสดงว่าปีนี้อัตราการเกิดโรคเมื่อเปรียบเทียบกับปีที่แล้วต่ำมากครับ อาจจะเป็นจากเรื่องของการเปิดเทอมช้า อาจจะเป็นเกี่ยวข้องกับการที่เรายังไม่ได้มีาการแพร่ระบาด เรามีการใส่หน้ากากอนามัยกันอยู่ตลอดเวลา อันนี้ก็จะเป็นเรื่องที่ช่วยทำให้โรคนี้ลดน้อยลง ไปดูโรคไข้หวัดใหญ่ อันนี้ก็จะเห็นนะครับ ถ้าเป็นปีที่แล้ว คือ สีเขียวนะครับ ถ้าต้นปีก็คือตั้งแต่ มกราคม กุมภาพันธ์นะครับ แล้วก็มีนาคม สูงขึ้นมาเรื่อย ๆ นะครับ แต่ของเรามาดูเป็นกราฟแท่งก็คือ ปีปัจจุบัน มกราคมช่วงต้นปีที่เพิ่งเริ่มต้นปี เรายังใส่หน้ากากผ้า หน้ากากอนามัยกันน้อย ติดเชื้อกันไป 50,000 กว่า แต่พอเรารณรงค์ใส่หน้ากากอนามัยกันมา ดูเส้นกราฟแท่งสีเหลืองหรือสีเขียวที่ปรากฏทางหน้าจอนี่นะครับ ก็ปรากฏว่าลดน้อยลงไปเรื่อย ๆ จนกระทั่งถึงเดือนมีนาคม เมษายน พฤษภาคม มิถุนายน เตี้ยลงมาแทบจะติดดินเลยนะครับ นี่คือสิ่งที่เกิดขึ้นจากการที่เรารณรงค์ใส่หน้ากากผ้า หน้ากากอนามัย โรคติดเชื้อทางเดินหายใจ เมื่อเปรียบเทียบกับเส้นสีเขียว ๆ มันควรจะสูงขึ้นไปอย่างนั้น ไม่สูงแล้วครับ ก็ลดลงมาได้ อันนี้นำเรียนว่าประโยชน์ของการใส่หน้ากากผ้า หน้ากากอนามัยคือ ตรงนี้แล้วต้องมากังวลใจไหนกลุ่มไหนครับ กลุ่มอายุอะไรนะครับ ปีนี้นับตัวเลขมาตั้งแต่ 1 มกราคม ถึง 27 มิถุนายนนะครับ ปลายเดือนที่แล้วเอง กลุ่มก้อนใหญ่ ๆ ก็คือ 0-4 ปี กับ 5-14 ปี พูดง่าย ๆ ก็คืออนุบาล ประถม ประถมต้นนี่นะครับ ประถมปลาย ถึง 14 ปีนี่ ก็เป็นกลุ่มวัยที่มีการติดเชื้อตงนี้สูง เพราะฉะนั้นตรงนี้ เราเพิ่งเปิดเทอม ต้องฝากคุณพ่อคุณแม่ดูแลลูกหลานของท่านด้วยนะครับ ถ้าเขาไปโรงเรียนแล้วนะครับ ไม่เคยชินกับเรื่องของหน้ากากผ้า หน้ากากอนามัย ก็เดี๋ยวต้องฝึกระยะหนึ่งก็จะช่วยได้ด้วยตรงนี้นะครับ ไปดูอีกโรค ก็คือเรื่องของปอดอักเสบ อันนี้ก็รุนแรงมากอีกก็เช่นเดียวกันครับ เราจะไปเห็นภาพของปีก่อนโน้น ก็คือเส้นกราฟสีแดง สูงลอยขึ้นไปอยู่ตลอดทั้งปีนะครับ แต่สีเขียว คือ ปีปัจจุบันนี้นะครับ พอเรารณรงค์เรื่องหน้ากากผ้า หน้ากากอนามัย เป็นสัปดาห์ต้นปี แนวโน้มลดลงครับ นี่คืออานิสงส์การป้องกันควบคุมโรค COVID-19 และทำให้โรคอื่น ๆ ลดน้อยถอยลงไปด้วย ก็ต้องขอบคุณครับ นี่คือสิ่งที่เกิดขึ้นจากการร่วมแรงร่วมใจกัน ก็ทำให้ลูกหลายเรา เด็ก ๆ ของเรามีอัตราการติดเชื้อตรงนี้ลดน้อยถอยลงไปด้วย ก็ขอให้ทำอย่างนี้กันไปเรื่อย ๆ นะครับช่วงของเปิดเทอมนี้ยังเป็นช่วงเวลาที่มีความเสี่ยงอยู่เหมือนกัน ไปดูสถานการณ์โลกครับ วันนี้ไปที่ 10,900,000 กว่า พรุ่งนี้ก็น่าจะถึง 11 ล้านแล้วนะครับ วันเดียวเมื่อวานนี้ 179,000 กว่าราย เมื่อวานนี้เป็น 200,000 กว่า ๆ นะครับ วันนี้ก็แตะ ๆ ใกล้ ๆ เคียงกันนะครับ แล้วก็มีเสียชีวิตไปแล้วนะครับ 523,171 นะครับ เพิ่มขึ้นวันเดียว 5,150 วันเดียวนะครับ สหรัฐอเมริกาวันเดียวนี่ 57,000 บราซิลนี่ 47,000 รัสเซียนี่ 6,700 อินเดียนี่เกือบ ๆ 22,000 เม็กซิโก Top 10 ก็คือในอเมริกาใต้ ก็คือขึ้นมาวันเดียวเมื่อวานนี้ 6,700 กว่า ส่วนทางขวามือ ปากีสถาน แอฟริกาใต้ บังกลาเทศนะครับ ก็จะเป็นกรอบที่เราให้ความสำคัญ เพราะว่าตัวเลขติดเชื้อเป็นหลักพันทั้งนั้นเลยนะครับ ไทยเรายังอยู่อันดับเท่าเมื่อวานนี้ คือ 96 ครับแล้วก็มาดูประเทศที่เราอยู่ในทางเอเชียนะครับ ที่ให้ความสนใจ อินเดีย ปากีสถาน บังกลาเทศ อินโดนีเซีย สิงคโปร์ แล้วก็ฟิลิปปินส์ ก็ยัง 3 หลักอยู่นะครับ ญี่ปุ่นก็ยัง 3 หลักอยู่นะครับ เมื่อวานนี้ 151 ราย เขาว่าเขาจะคลุมได้แล้วนะครับ กำลังจะบอกว่ากำลังจะเปิด เรียกว่าการเดินทางมาสู่ประเทศไทยเรากำลังพูดคุยกันอยู่ เราก็ต้องมอนิเตอร์เขาตรงนี้ มาดูเรื่องข่าวครับ ก็จะสอดคล้องกันนะครับ เขาบอกว่าโตเกียวป่วน โควิดระบาดรอบ 2 นะครับ ทำให้เขาบอกว่า เป็นครั้งแรกที่รัฐบาลท้องถิ่นกรุงโตเกียวนะครับ ที่รัฐบาลท้องถิ่นกรุงโตเกียวประกาศมีผู้ติดเชื้อรายใหม่เกินกว่า 100 ราย ตั้งแต่วันที่ 2 พฤษภาคมที่ผ่านมา เพราะฉะนั้นตรงนี้ก็รับฟังเอาไว้นะครับ เป็นเรื่องที่เราจะต้องเฝ้าสังเกตและมาตรการต่าง ๆ ที่จะตามมาไม่ว่าจะเป็นเรื่องของเศรษฐกิจสังคม เรื่องการเดินทางระหว่างกัน ก็จะต้องดูแลเขาและเราเป็นพิเศษ ส่วนเรื่องของคนไทยที่กลับมาจากต่างประเทศที่ตกค้าง ผมมีตัวเลข ซึ่งจะผ่านไปโดยเร็ว ๆ นะครับ วันนี้มาจากไคโร 250 พรุ่งนี้มีอีก 4 เที่ยวบินนะครับ แล้วก็มีโปรแกรมที่จะกลับมาในสัปดาห์หน้านะครับ 5, 6, 7, 8, 9, 10 นะครับ หลายเที่ยวบินนะครับ วันหนึ่งบางทีก็ 4 เที่ยวบินนะครับ แล้วแต่ ผมอยากให้เห็นภาพนี้ เพื่อพี่น้องคนไทยที่อยู่ในต่างประเทศรีบตัดสินใจนะครับตอนนี้ เรื่องของการเดินทาง พื้นที่ของ State Quanrantine พื้นที่ของโรงแรมที่รัฐจัดไว้ให้ โดยรัฐจัดให้นี่ ยังมีเพียงพอ เพราะฉะนั้นท่านรีบตัดสินใจที่จะกลับมานะครับ ทางสถานทูตต่าง ๆ ก็รับลงทะเบียนแล้วก็รับการประสานมายังศูนย์ ศปก. ด้านการนำคนไทยกลับมาจากต่างประเทศนี้ให้ท่านได้เข้ามานะครับ แล้วก็มีทางบก อันนี้มีตัวเลข มาเลเซีย 113 นะครับ เมียนมาร์ 4 สปป.ลาว 42 ชุดข้อมูลต่าง ๆ ผมจะอัปขึ้นไปไว้อยู่ในเฟซบุ๊กศูนย์ข้อมูลโควิด ก็ไปดูกันได้ในนั้นนะครับ แล้วก็ไปดูยอดสะสมตอนนี้มีคนเข้ามายังบ้านของเรา 51,464 แล้วนะครับ แล้วก็มีกราฟนี้นะครับ พุ่งทะยานขึ้นไป แต่เป็นเรื่องที่ดีที่เราสามารถกักกันไว้ ผู้ที่จะติดเชื้อติดโรคของเราได้ถึง 243 คน 50,000 กว่า ติดเชิื้อ 243 อันนี้จินตนาการไม่ออกเลยนะครับ ถ้าเราไม่ได้ให้เขามาพักอยู่อย่างนี้ 243 รายที่อยู่ในสถานที่กักกันที่รัฐจัดให้ ถ้าเดินไปยังจังหวัดของเขาเอง โดยที่ไม่ได้ควบคุมนี่จะมีจำนวนมากมายอีกสักเท่าไรนะครับ ก็ไม่อยากจะเห็นภาพอย่างนั้น แต่ตอนนี้ก็มีรายงานสำหรับคนที่เดินทางเข้ามาแล้วติดเชื้ออยู่เรื่อย ๆ นะครับสำหรับโรคนี้เกือบ ๆ 11 ล้านคนแล้วที่ติดเชื้อ สำหรับแพลตฟอร์มไทยชนะ ซึ่งเป็นมาตรการที่ดีที่สุด ซึ่งตอนนี้ไม่มีวัคซีนไหนป้องกันได้ หน้ากากผ้า หน้ากากอนามัย การล้างมือ การอยู่ห่างเป็นวัคซีนที่ดีที่สุด รวมถึงการมีแพลตฟอร์มไทยชนะด้วยนะครับ ตอนนี้มีกิจการ กิจกรรมที่ลงทะเบียนไปแล้ว 250,000 กว่า นำเรียนนะครับ ตอนนี้ยังตัวเลขยังต่ำมากนะครับ เพราะว่าถ้าตอนนี้เราบอกว่ากิจกรรมกิจการทั้งหลายที่จะเปิดในช่วงนี้ซึ่งเป็นระยะที่ 5 ล้วนแต่เป็นกิจกรรมที่มีความสุ่มเสี่ยงจะทำให้เกิดการติดเชื้อ เราคาดหมายว่าท่านจะต้องลงทะเบียนไว้ก่อน ไม่ยากเลยนะครับ เพราะฉะนั้นตัวเลขที่ ลงทะเบียน ควรจะเป็น 3 แสน ควรจะเป็น 400,000 ควรจะเป็น 500,000 ขึ้นมาแล้วจะทำให้เรามั่นใจในระบบ เขาเรียกว่าเป็นโครงข่ายข้อมูลตัวเลขที่จะมั่นใจได้ว่าพอมีการติดเชื้อ เราจะได้เข้าไปกำกับดูแลได้นะครับ แล้วก็มีคนที่ Check-in Check-Out อันนี้ก็ต้องขอบคุณที่ผ่านไทยชนะ 54 ผ่านแอปพลิเคชันไทยชนะ ทั้ง Android แล้วทั้ง Apple นี่มีความนิยมสูงขึ้นมากนะครับ 84.9 เปอร์เซ็นต์ 570,000 นะครับ ซึ่งก็อยากให้เพิ่มขึ้นมาก ๆ นะครับ เพราะคนไทยเรามีโทรศัพท์มือถือ 100 ล้านเครื่องนะครับ เยอะมากนะครับ ก็ต้องช่วยกันนะครับตรงนี้ ส่วนการไปตรวจนะครับ เรื่องของกิจการกิจกรรม ซึ่งพลเอก ประยุทธ์ จันทร์โอชา ท่านกำชับเลยครับ ว่ามาตราการสุ่มเสี่ยงมากๆ ท่านก็ได้ให้ทางท่านผู้อำนวยการ ศปม. ท่านผู้บัญชาการทหารสูงสุดนะครับ ท่านพลเอก พรพิพัฒน์ เบญญศรี นะครับ ก็ได้นำทีมลงไปตรวจตรานะครับ ด้วยตัวเองเลยนะครับ ซึ่งก็ไปพบ ว่าโดยส่วนใหญ่ของสถานบันเทิกทั้งหลายให้ความร่วมมือที่ดีนะครับ ก็ชื่นชมนะครับว่า ให้ความร่วมมือ แต่นะครับก็ยังมีประเด็นปลีกย่อยนะครับ ที่ไปตรวจเจอเมื่อเช้าวันนี้กับเมื่อวานก่อน ก็ยังพูดคุยกันนะครับ ว่ายังเสิร์ฟเหล้า เรียกว่าบ่อย ๆ กันอยู่นะครับ ซึ่งอันนี้บอกว่าต้องมีการสัมผัสกันอยู่เรื่อย ๆ อันนี้ก็ต้องระมัดระวัง เรื่องของภาพของการนั่งห่างกัน ก็จะต้องเกิดขึ้นนะครับ แล้วก็เรื่องของการทำความสะอาดบ่อย ๆ ก็ควรจะต้องมี เพราะฉะนั้นตรงนี้ความเข้มของการตรวจนะครับ ท่านที่เป็นเจ้าของกิจการร้านค้า อันนี้ไปโดยท่าน ผบ.สส. นี่ อันนี้ไปในตำแหน่งหน้าที่ แต่ถ้ามีต่อไปเป็นการเข้าไปตรวจ ท่านขอดูเลยนะครับว่ามีแอปฯ ผู้พิทักษ์ไทยชนะหรือไม่ เพื่อกันการแอบอ้างนะครับ ซึ่งอันนี้จะสอดคล้องแล้วก็เป็นไปด้วยกันนะครับ ในครั้งนี้ก็พบเรื่องของการโดยส่วนใหญ่นะครับ ก็ไม่มีแอปฯ ไทยชนะ อยู่ประมาณสัก 3 เปอร์เซ็นต์ นอกนั้นก็ดีโดยส่วนใหญ่นะครับ ครับก็ต้องขอขอบพระคุณทุก ๆ ท่านที่จะนำไปสู่การป้องกันควบคุมโรคให้ได้ดีนะครับ เรื่องสุดท้ายครับ ที่จะได้นำเรียน คือ เรื่องของการพูดคุยกันในเช้านี้ การนำเสนอร่างของการจัดการข้อปฏิบัติในเรื่องของการทำ medical and wellness program หรือการนำเอาผู้ป่วย หรือผู้ที่เดินทางมาจากต่างประเทศนี่นะครับ ในฐานะที่เป็นผู้ป่วย เพื่อรับการรักษาในโรงพยาบาลของประเทศไทย ซึ่งจะได้เริ่มตั้งแต่วันที่ 1 กรกฎาคม ตอนนี้สถานการณ์ต่าง ๆ ของการเตรียมการนี้เป็นอย่างไรบ้าง ผมบอกเป็นแผนนี้ก่อนก็แล้วกันนะครับ ให้ Medical And Wellness เข้ามานะครับ 1 สิงหาคม ถ้าทำได้ดีนะครับ เรื่องของการดูแลผู้ป่วยชุดนี้ทำได้ดี 1 สิงหาคม ก็จะเป็นการวางแผนว่าให้กลุ่มของคนที่มาป่วย แล้วก็ไม่ได้ป่วยเป็นโรคโควิดนะครับ ที่ป่วยเป็น ที่ผมบอกพูดบ่อย ๆ ทำดั้งจมูก 2-3 วัน แล้วก็เขาอยากจะอยู่ต่ออะไรต่าง ๆ ก็ดีแล้ว หลัง 14 วันที่ออกจากโรงพยาบาลอยากจะไปเขาเรียกอะไร อยากจะไปท่องเที่ยว เขาอยู่ใน 14 วัน ที่อยู่ในโรงพยาบาล คล้าย ๆ กัน การทำ State Quarantine มั่นใจแล้วครับว่าไม่มีโรค เพราะฉะนั้นเขาเดินทางได้ทั่วทุกที่ในประเทศไทย แทนที่จะอยู่เฉย ๆ เอาเขาไปเที่ยวพัทยา… ได้ทุกที่ ก็จะจัดทัวร์ให้กับทีมกลุ่มนี้ อันนี้หลัง 1 สิงหาคม น่าจะเห็นภาพนี้ รวมถึงที่บอกว่าไปเที่ยวแบบไปอยู่ในวิลลา คือ เป็นสถานที่ที่อาจจะมากันที 5 คน 10 คน หรือมากกว่านั้นนะครับ แล้วไปอยู่ในสถานที่ที่จัดให้ที่มีทุก ๆ อย่างอยู่ในนั้น แล้วก็จะจำกัดบริเวณไม่ต้องออกไป อันนี้ก็อาจจะเกิดขึ้นใน 1 สิงหาคม ส่วนสัก 1 กันยายน คำพูดที่บอกว่าเป็น Travel Bubble ที่อนุญาตให้ต่างชาติเข้ามาเที่ยวมาอะไรทั้งหลายนี่ ก็อาจจะใช้เป็นกรณีพิเศษ ก็อาจจะเป็นกลุ่มเฉพาะที่เราดูแลได้ อาจจะเริ่มจากเริ่มต้นตรงนั้น ซึ่งอันนี้ตัวเลขวันเวลา อันนี้เอาคร่าว ๆ ไว้ก่อนนะครับ ถ้าผ่านระยะที่ 1 ก็คือ health and wellness program ไปได้ ระยะที่ 2 ก็จะบวกป่วยบวกทัวร์ เขาบอกไม่อยากให้อันนี้เขาบอกว่า ไม่อยากให้ใช้ คำว่า</w:t>
      </w:r>
      <w:r>
        <w:t xml:space="preserve"> </w:t>
      </w:r>
      <w:r>
        <w:t xml:space="preserve">“</w:t>
      </w:r>
      <w:r>
        <w:t xml:space="preserve">Tour</w:t>
      </w:r>
      <w:r>
        <w:t xml:space="preserve">”</w:t>
      </w:r>
      <w:r>
        <w:t xml:space="preserve"> </w:t>
      </w:r>
      <w:r>
        <w:t xml:space="preserve">อันนี้ได้เกิดขึ้น และส่วน traval bobble มาเพราะฉะนั้นคำต่าง ๆ เหล่านี้ ศัพท์ทั้งหลายเขาบอกว่าก็ยังต้องใช้คำที่ถูกต้อง เพราะว่าบางคนบางครั้งแปลไปแล้วผิดทาง โดยเฉพาะ 11 กลุ่ม ที่ตามข้อกำหนดที่เกิดขึ้นนี่ โดยส่วนใหญ่แล้วตอนนี้ 11 กลุ่มที่ว่านี้ จะเน้นหรือนักธุรกิจนะครับ หรือมาป่วยมารักษานี่ จะสังเกตนะครับ ไม่ได้ใช้คำว่า</w:t>
      </w:r>
      <w:r>
        <w:t xml:space="preserve"> </w:t>
      </w:r>
      <w:r>
        <w:t xml:space="preserve">“</w:t>
      </w:r>
      <w:r>
        <w:t xml:space="preserve">มาท่องเที่ยว</w:t>
      </w:r>
      <w:r>
        <w:t xml:space="preserve">”</w:t>
      </w:r>
      <w:r>
        <w:t xml:space="preserve"> </w:t>
      </w:r>
      <w:r>
        <w:t xml:space="preserve">เลยนะครับ เราใช้ เราจะแปลคำใหม่ เป็นผู้ที่เดินทางมาจากประเทศไทยมากกว่า เพราะฉะนัั้นใช้คำให้ถูกใหม่ประเทศไทยจะเปิด ท่านโฆษก ศบค. บอกจะเปิดให้นักท่องเที่ยวเข้ามา มีกลุ่มประชาชนอีกหลายคนก็โทรศัพท์เข้ามากัน หรือฝากข้อมูลไว้ในโซเชียลทำได้อย่างไร เดี๋ยวนำโรคเข้ามาสิ ให้ผู้เดินทางเข้ามาเฉพาะ 11 กลุ่มนี้ ที่มีกิจการกิจกรรม มีธุรกิจธุรกรรม มาทำให้ธุรกิจของเราขับเคลื่อนได้ เป็นผู้ที่เดินทางยังไม่ได้ท่องเที่ยวแบบเดิม ตอนนี้เรามีการเตรียมโรงพยาบาลไว้นะครับ ในรูปแบบของการเข้ามารักษา คนที่จะมารักษาในลักษณะของ Medical Wellness Program ต้องอยู่ในโรงพยาบาลรัฐหรือโรงพยาบาลเอกชน หรือโรงพยาบาลคู่สัญญา Hospital Quarantine 14 วันเลยครับ อยู่ 3 วัน และแผลหาย ประมาณ 5 วันหาย 7 วันหาย เพื่อให้มั่นใจว่าคุณไม่นำเชื้อเข้ามา หรือนำเชื้อออกไปนะครับ ถ้าป่วยก็จะได้เห็นอาการอยู่ในนี้ ผู้ที่เกี่ยวข้องก็จะได้รับการดูแล ถ้าไม่ป่วยอยู่จนจบ เพื่อให้ทุก ๆ อย่างได้ถูกควบคุมดูแลอย่างดีนะครับ ซึ่งอันนี้ก็จะเกิดขึ้นโดยเร็ว ขณะเดียวกันก็จะอีกคำหนึ่ง alternative hospital quarantine ก็คือจะเป็นผู้ต่างชาติที่เข้ามารักษา แล้วก็มามีผู้ติดตามสัก 2-3 คน มาเป็น group อย่างนี้ แล้วก็มาอยู่ในโรงพยาบาล อันนี้เน้นที่โรงพยาบาลเอกชน เคยบอก ยกตัวอย่างเช่น เรามีชื่อเสียงในการทำกิฟ หรือว่าผู้มีบุตรยาก มารักษาผู้ที่มีบุตรยาก สามีอาจจะต้องเดินทางมาพร้อมกับภรรยานะครับ แล้วก็เข้ามาอยู่อย่างนี้ ก็มาแล้วก็ไปปรึกษาที่คลินิก คลินิกก็หาที่ให้เขานอน นอนเสร็จก็อยู่ยาวเลยครับ 14 วัน มั่นใจว่าไม่ได้มี ก่อนมาก็ต้องตรวจโรคว่า ไม่มีโควิดนะครับ แล้วก็เข้ามาก็ตรวจอีก ออกไปก็ตรวจอีกด้วยนะครับ นี่คือสิ่งที่จะเกิดขึ้น ทั้งหมดตรวจแล้วตรวจอีกนี่ทั้งหมดแล้ว 3 ครั้งก่อนกลับก็ตรวจด้วย ตอนนี้มีโรงพยาบาลภาคเอกชนนะครับ ได้มีการเรียกว่า สมัครกันเข้ามา เพื่อที่จะเป็นรายชื่อที่จะเป็นโรงพยาบาลและคลินิก ตอนนี้เข้าใจว่าในตารางนี้ บอกว่า 57 แต่เมื่อเช้านี้คุยกันว่า เวลาถึงวันนี้นะครับ 62 แห่งแล้วครับ มากขึ้นไปเรื่อย ๆ นะครับ เพราะว่าโรงพยาบาลเอกชนทั้งหลายนี่ หรือว่าก่อนหน้านี้เขาก็รองรับการดูแลผู้ป่วยทางด้านนี้อยู่แล้วนะครับ แล้วก็นี่ครับ ก็ยังมีทั้งคลินิก ทั้งโรงพยาบาลมากมายทีเดียว แล้วเราจะรับเฉพาะคนที่เดินทาง ที่เราสามารถควบคุมได้ เดินทางโดยเครื่องบินเท่านั้น โดยสายการบินเท่านั้น แล้วมาลงที่ส่วนกลาง แล้วก็ไปรักษาที่ตรงนั้น จะไม่มีการเปิดให้ด่านพรมแดนทั้งหลาย นะครับ เอารถพยาบาลไปจอดรับมา แล้วก็มารักษากันวิ่งเข้าวิ่งออกอย่างนี้ ในเขตรอบชายแดนทั้งหลาย เพราะว่าระบบทางด้านทางบก เราเชื่อว่ายังต้องมีการพัฒนาอีกสักระยะหนึ่ง ทั้งฝั่งเขาและทั้งฝั่งเรา เพราะฉะนั้นเราจะขอเฉพาะแค่คนที่สามารถเดินทางได้ทางเครื่องบิน ซึ่งเราจะได้ติดตาม มีระบบติดตามได้อย่างชัดเจนนะครับ ซึ่งอันนี้แน่นอนครับ เขาก็จะต้องมีการขออนุญาตก่อน มีใบนัดแพทย์ มีใบขออนุญาตเข้ามา เรียกว่า COE หรือ Certificate of Entry นะครับ ซึ่งทางสถานทูตจะเป็นคนออกให้หลังจากที่ดูข้อมูลเหตุผลอะไรต่าง ๆ เรียบร้อยแล้ว ตอนนี้มีคนลงทะเบียนครับ ข้อมูลจากกระทรวงสาธารณสุข บอกว่า ตอนนี้มี 17 ประเทศนะครับ เช่น เมียนมาร์นี่ลงทะเบียนไปแล้ว 478 ราย กัมพูชา 477 ราย เวียดนามอีก 39 รวมแล้วทั้งหมดนี่ 1,700 คนครับ ที่ขอจะเข้ามาในเดือนกรกฎาคมนี้ จีนก็จะมาด้วยนะครับ 69 คน กาตาร์ประเทศทางด้านอาหรับทั้งหลายนี่นะครับ ซาอุดิอาระเบีย คูเวต อาหรับเอมิเรตส์นี่ 223 เยอะทีเดียวนะครับ นี่คือสิ่งที่ทางกระทรวงสาธารณสุขกับทาง กต. ก็ร่วมกันทำให้เห็นภาพนี้ แล้วอย่างให้เห็นภาพอีกภาพหนึ่งครับว่า รวมแล้ว ใช้ว่าโปรแกรมนี้แล้วกันนะครับ ไม่ใช่ท่องเที่ยว พอครบ 15 วันไปแล้ว จะเกิดการท่องเที่ยวนี้แล้วจะเป็นอย่างไร เขาก็อาจจะไปมีแพ็กเกจพิเศษสำหรับผู้ที่ปลอด COVID-19 ไปท่องเที่ยวอยู่ในฟิสเนต นวด สปา retreat หรือจะไปอยู่ในโรงแรมที่แยกออกมาเฉพาะเป็นแห่ง ๆ ซึ่งทำทางด้านนี้โดยเฉพาะ บวกรวมกับโรงพยาบาลเพื่อสุขภาพอะไรต่าง ๆ เหล่านี้ นี่คือแผนภาพที่นำเสนอภาพในอนาคตที่เราอยากจะดึงคนที่ศักยภาพ ที่จะกระตุ้นทางเศรษฐกิจกับเราทางเรื่อง wellness แล้วก็ Medical หรือทางด้านการแพทย์หรือสุขภาพนี่นะครับ ให้มาเมืองไทยให้มาก ๆ และได้ใช้บริการนี้ มีข้อซักถามบอกว่า เดี๋ยวเราจะเกิด หมอบอกบ่อย ๆ ว่าจะเกิดระบาดรอบ 2 คนเหล่านี้ 1,700 กว่าคน เดี๋ยวเตียงเต็ม แล้วถ้าเกิดระบาดตรงนั้นแล้วจะทำอย่างไร เมื่อเช้านี้ท่านเลขาฯ สมช. นะครับ ท่านก็บอกไว้ว่า ต้องให้เรื่องนี้ ทางฝ่ายของทางด้านสาธารณสุข ดูทรัพยากรของเตียง ของบุคลากรของอะไรต่าง ๆ เผื่อเอาไว้ด้วยนะครับ เผื่อมีการระบาด จะต้องไม่เกิดเรื่องของการแย่งใช้ทร้พยากรซึ่งกันและกันแน่นอนครับตรงนี้ รับข้อเสนอต่าง ๆ เหล่านี้ไป นำเรียนว่าสิ่งต่าง ๆ เหล่านี้ นี่เป็นปรากฏการณ์ใหม่ และเป็นปรากฏการณ์แรก ๆ ทำให้เราได้มารวมกลุ่มช่วยกันคิด ช่วยกันมองในภาพอนาคต แล้วก็เกิดกิจการ กิจกรรมที่เหมาะสมกับช่วงเวลา เหมาะสมกับการขับเคลื่อนเศรษฐกิจ เพื่อคนไทยทุกคนนะครับ เรากำลังทำทุกอย่างนี้ เพื่อให้คนไทยทุกคน ทั้งเรื่องปัญหาปากท้องและเรื่องของสุขภาพไปด้วยกันได้ครับ เดี๋ยวรอคำถามเลยครับ</w:t>
      </w:r>
    </w:p>
    <w:p>
      <w:pPr>
        <w:pStyle w:val="BodyText"/>
      </w:pPr>
      <w:r>
        <w:t xml:space="preserve">(คุณสุภนันท์) ครับ มีคำถามเข้ามาครับ เนื่องจากว่าศุกร์นี้เป็นวันหยุดยาวต่อเนื่องกัน 4 วันนี่นะครับ เป็นสัปดาห์แรกที่จะมีการผ่อนคลายในระยะที่ 5 มีกิจการ กิจกรรมที่มีความเสี่ยงสูง จะเริ่มกลับมาให้บริการ แต่ทาง ศบค. จะต้องคุมเข้มเน้นย้ำมาตรการต่าง ๆ กับผู้ประกอบการหรือเปล่า เพราะกลุ่มนี้เป็นกลุ่มที่มีความเสี่ยงสูง เดี๋ยวจะเหมือนเหตุการณ์ที่เกิดขึ้นในต่างประเทศครับ</w:t>
      </w:r>
    </w:p>
    <w:p>
      <w:pPr>
        <w:pStyle w:val="BodyText"/>
      </w:pPr>
      <w:r>
        <w:t xml:space="preserve">(นายแพทย์ ทวีศิลป์) ครับ อันนี้เป็นข้อห่วงใยมาก ๆ นะครับ ว่า ผับ บาร์ คาราโอเกะ ในเกือบทุกประเทศ ซึ่งมีการระบาดในรอบ 2 มา ตรงนี้เป็นต้นต่อนะครับ ก็หลายคนก็มีข้อวิเคราะห์ วิจารณ์ ว่าจะปล่อยอย่างนี้ แล้วให้เขาลงทะเบียนนี่ มันไปด้วยกันได้หรือนะครับ อาจจะ เรียนว่า อาจจะหยอกล้อกับเรามา แต่นำเรียนว่า ทุกเรื่องที่เราคิดนะครับก็เข้าใจนะครับว่า เรื่องของความเป็นส่วนตัวของท่านก็เป็นเรื่องที่สำคัญ แต่ขณะเดียวกัน เรื่องของการควบคุมโรค ก็เป็นภารกิจรวมกันทั้งชาติ อย่างเรื่องของการที่เราใส่หน้ากากผ้า หน้ากากอนามัย เราทำกันทั้งประเทศ เราถึงได้มีวันนี้ เพราะฉะนั้นตรงนี้เราผ่อนคลายให้ท่านเราก็หวังว่า ท่านเองก็จะให้ความร่วมมือ ต่างคนต่างได้ในเรื่องที่ทำให้เราเห็นจุดร่วมนะครับ ท่านก็ได้เปิดกิจการกิจกรรม คนที่ต้องการไปสังสรรค์อะไรทั้งหลาย ก็ได้มีโอกาส แต่ทุกขณะจิตหรือสติของท่านยังต้องมีนะครับว่า เราต้องปลอดภัย เราเที่ยวอย่างปลอดภัย เพื่อไม่ให้เราป่วย เพื่อไม่ให้เราไข้ เพื่อไม่ให้ต้องมีการปิดกิจการอีกรอบสอง รอบสาม เหมือนต่างประเทศแรงท่านนะครับ ไม่ต้องให้เจ้าหน้าที่ไปคุมเข้มอะไรเลย ถ้าทุกท่านทำได้อย่างดีนะครับ เราก็จะผ่านระยะที่ 5 นี้ไปเดี๋ยวเกิดระยะที่ 6 ที่ทำให้คนต่างชาติเขามั่นใจ ยิ่งเขาทำดีเท่าไรคนต่างชาติยิ่งอยากจะเข้ามานี่นะครับ การรักษาพยาบาลตัวเลข 1,700 กว่าคน ซึ่งผมเชื่อว่ามันน่าจะมากกว่านี้ ขณะเดียวกันถ้าเรามีตัวเลข 0 ไปอย่างนี้ไปเรื่อย ๆ อีก นักธุรกิจเหมือนกันครับ นี่บอกว่านักธุรกิจเมื่อเช้านี้ บอกว่ากระทรวงการต่างประเทศ บอกว่าลงทะเบียนมา แจ้งความประสงค์มามากกว่า 8,000 คน ของญี่ปุ่นนะครับ อยากจะเข้ามา เพราะฉะนั้น ถ้าเขาเข้ามาแล้ว แล้วเกิดความมั่นใจกับระบบของการควบคุมโรคของเรา แล้วเราก็ฉายให้เขาเห็นนะครับ เราอาจจะแตกต่างจากคนอื่นเขานะครับ แต่ผลออกมาเราดีกว่าเขานี่ครับ ถ้าภาพของการเข้าไปตรวจ ผับ บาร์ คาราโอเกะ ทุกท่านให้ความร่วมมืออย่างนี้ แล้วท่าน ผบ. สส. ยังต้องถูกตรวจด้วยเหมือนกัน ถึงแม้จะเข้าไปเยี่ยมอะไรทั้งหลาย อย่างนี้ครับ เป็นเรื่องที่ก็ทำจนเป็นเรื่องที่ทำจนกระทั่งเป็นเรื่องปกติ แล้วไม่ต้องกังวลเรื่องของชุดข้อมูลครับ ถึงแม้ว่าติดโรค ไม่ได้อะไรทั้งหลายเลยนี้ ถึงไม่ติดโรคก็ยังเป็นความลับ ท่านยังเป็นผู้ป่วยจะมีก็คือเพื่อติดตาม และกำกับควบคุมให้ได้เท่านั้นนะครับ สิ่งที่เป็นข้อห่วงใย ขอเน้นย้ำซ้ำอีกทีหนึ่ง จาก ศปม. มา เรื่องของการสัมผัสพื้นผิว สัมผัสของร่วมกัน เรื่องพื้นที่ทั้งหลาย กิจการร้านค้า ซึ่งท่านแบ่งพื้นที่และมีระยะห่างกันพอสมควร เหลือแต่ว่าการที่สัมผัสกับวัสดุอุปกรณ์อะไรทั้งหลายนี่ อันนี้สำคัญที่เราเคยได้ยินนะครับ สูบบุหรี่ด้วยกัน แก้วเดียวกัน ตักอาหารจานเดียวกันทัั้งหลาย ที่มีใกล้ชิดกัน คือจะทำให้ติดได้ครับผม</w:t>
      </w:r>
    </w:p>
    <w:p>
      <w:pPr>
        <w:pStyle w:val="BodyText"/>
      </w:pPr>
      <w:r>
        <w:t xml:space="preserve">(คุณสุภนันท์) ครับ มีคำถามต่อมาครับ ฝากมาจากสื่อมวลชนนะครับ ทาง PPTV ครับ ฝากถามถึง ศบค. ครับ ตอนนี้กิจการกิจกรรมการทำงาน กลับมาเกือบ 100 เปอร์เซ็นต์แล้ว แต่การเรียนการสอน โดยเฉพาะในกลุ่มโรงเรียนขนาดใหญ่ นักเรียนเข้ามาเต็มห้องอย่างห้องที่มีนักเรียน 50 คน จะมีนักเรียนเข้ามาครึ่งเดียว หรือว่าคุณครูจะต้องมาสอน 2 ครั้งครับ เมื่อไหร่ที่เด็กจะสามารถกลับมาจัดการเรียนการสอนได้ที่โรงเรียนตามปกติครับ แล้วก็ผู้ปกครองบางคนก็กังวลว่าการจัดการเรียนการสอน ดูเหมือนจะเป็นการเพิ่มภาระให้กับคุณครูครับ</w:t>
      </w:r>
    </w:p>
    <w:p>
      <w:pPr>
        <w:pStyle w:val="BodyText"/>
      </w:pPr>
      <w:r>
        <w:t xml:space="preserve">(นายแพทย์ ทวีศิลป์) ก็ต้องขอขอบพระคุณ ท่านผู้บริหารโรงเรียน แล้วก็ผู้สอนที่จะต้องเหนื่อยในช่วงตอนนี้นะครับ ถามว่าเมื่อไหร่เราก็ยังตอบไม่ได้ เพราะเราเพิ่งเริ่มต้น แล้วแล้วก็ต้องเฝ้าระวังก่อน สิ่งที่เราวางมาตรการไว้ตรงนี้ ก็เป็นมาตรการตามสากล มาตรการที่จะนึกถึงว่า การระบาดต่าง ๆ มันอยู่ในระยะที่เด็กใกล้ชิดกัน แต่อย่างที่บอกว่า ธรรมชาติของเด็กก็เป็นอย่างนี้ แต่ก็นั่นล่ะครับ การที่เห็นภาพที่เห็นหมวกจองหงวน บางคนเด็กมีปีกอะไรทั้งหลาย ก็คือเด็ก ๆ ก็จะได้รับทราบเรื่องของการปรับตัวเข้ากับการสอนรูปแบบใหม่ คุณครูอาจจะเหนื่อยสักนิดหนึ่งนะครับ แต่ผมเชื่อว่า เทคโนโลยีในการเรียนการสอนก้าวหน้าไปไกล เด็ก ๆ หลาย ๆ คน สามารถที่จะใช้โทรศัพท์มือถือ ใช้ดาวเทียมโทรทัศน์ทางไกล ใช้การฝึกหรือแม้กระทั่งคุณพ่อคุณแม่อยู่ที่บ้านนะครับ ก็สามารถช่วยเป็นครู พี่เลี้ยง ในช่วงต่าง ๆ ได้ นี่คือการเปลี่ยนแปลงไปสู่ชีวิตวิถีไหม ซึ่งอาจจะขรุขระนิดหน่อย ในช่วงเริ่มต้นเราคงจะได้ปรับกันไป ตัวโตแล้วยิ่งง่ายใหญ่เลย เดี๋ยวนี้ดูในโซเชียลมีเดียต่าง ๆ YouTube บ้าง อินสตาแกรมทั้งหลาย มีการสอนต่าง ๆ หลายคนเดี๋ยวนี้ แก้ปัญหาคอมไม่ดี คอมพัง คอมเสียทั้งหลาย จิ้มดูในนี้นี่มีความรู้ในนั้น แก้ด้วยตัวเองได้เยอะแยะ แล้วไม่ใช่เรื่องคอมฯ อย่างเดียว ทุกเรื่องเป็นความรู้ที่มหาศาลที่มีอยู่ในมีเดียใหม่ ๆ เหล่านี้ ก็จะช่วยทำให้เราได้เรียนรู้ หลายคนพยากรณ์แล้ว ถึงเวลาแล้วที่ไวรัสนี้จะมาเปลี่ยนโลก เปลี่ยนเรื่องของการศึกษา เพราะฉะนั้นวิถีแห่งการเรียนรู้แบบใหม่ ๆ ทั้งครู ผู้ปกครอง และเด็ก จะได้ก้าวไปสู่ยุคที่เราจะใช้ชีวิตวิถีใหม่นี้ เด็กของเราฉลาดยิ่งขึ้นได้นะครับ ในทุกวิถีทาง</w:t>
      </w:r>
    </w:p>
    <w:p>
      <w:pPr>
        <w:pStyle w:val="BodyText"/>
      </w:pPr>
      <w:r>
        <w:t xml:space="preserve">(คุณสุภนันท์) มีคำถามเกี่ยวกับกรณีของชาวต่างชาติที่เข้ามารักษาพยาบาลในประเทศไทย เป็น 2 คำถาม ขออนุญาตถามรวมเลยนะครับ คำถามแรกก็คือ ญาติหรือผู้ติดตามที่เข้ามาทำการรักษาพยาบาลนี่ ญาติมาได้กี่คน จะมีการดูแล หรือกักกันอย่างไร คำถามที่ 2 กรณีที่ผู้ป่วยมีการรักษาตามโรงพยาบาลต่าง ๆ ถ้ารักษาไม่ครบ 14 วัน จะต้องมีการกักตัวต่อที่ไทยหรือว่าจะกลับประเทศต้นทางสามารถกลับได้หรือไม่ครับ</w:t>
      </w:r>
    </w:p>
    <w:p>
      <w:pPr>
        <w:pStyle w:val="BodyText"/>
      </w:pPr>
      <w:r>
        <w:t xml:space="preserve">(นายแพทย์ ทวีศิลป์) ครับ คำถามแรกว่า ติดตามมาได้ไม่เกิน 3 คนนะครับ ตอนนี้ คือ ต้องมีการลงทะเบียน มีการแจ้งกับมีใบนัดหมายแพทย์ที่อยู่ในประเทศไทยเรียบร้อยนะครับ แล้วก็ดูแล้วทาง กต. หรือทางสถานทูตหรือแม้กระทรวงการต่างประเทศมี Certificate of Entry นะครับ CoE ที่ว่านี่ คือ ใบอนุญาตนี่ ซึ่งแน่นอนครับ จะต้องเกิดใบอนุญาตนี้ก่อนเข้ามา ก็จะอยู่ในโรงพยาบาล จะผ่าตัด จะทำเสริมสวยอะไร ซึ่งใช้เวลาสั้น ๆ จะยาวอย่างไร อย่างที่บอกว่า ต้องอยู่เมืองไทยอย่างนี้ ส่วนว่าถ้าไม่ครบ 14 วัน ยังไม่ให้ออกไปครับ ยังไม่ได้ไปครับว่า อย่างที่บอกครับถ้าท่านออกไปอยู่แล้ว 7 วัน แล้วขอออกไปเลย ถ้าท่านไปป่วยในวันที่ 14 แล้วทำอย่างไรล่ะครับ เราไม่รู้ แสดงว่าท่านอยู่ระหว่างตรงกลางนี่ ท่านอาจจะทำให้เกิดการติดเชื้อตรงนี้ แล้วก็ได้ ไม่ได้ครับ เพราะฉะนั้นต้องอยู่ให้ครบให้มั่นใจถ้าติดเชื้อก็จะแสดงอาการภายใน 14 วันนี้ ก็รักษานะครับ แต่โดยส่วนใหญ่จะถูกคัดกรองมาก่อน เราก็ไม่อยากให้ติดเชื้อหรอกครับ แต่หมายถึงว่า 14 วันนี่ดีที่สุด แล้วดีต่อการ คุ้มค่ากับการที่คุณอุตส่าห์บินมาที่เมืองไทย มาใช้เตียงของโรงพยาบาลอะไรทั้งหลายนี่นะครับ ก็เป็นการกระตุ้นเศรษฐกิจ กระบวนการของการทางด้านเศรษฐกิจก็จะคุ้มค่าด้วย เพราะฉะนั้นเราจะไม่ให้กลับก่อน นี่คือสิ่งที่ทางทีมงานทางด้านนี่ ได้คิดขึ้นมาเป็น program นี้ แล้วเราก็เห็นชอบกันครับ</w:t>
      </w:r>
    </w:p>
    <w:p>
      <w:pPr>
        <w:pStyle w:val="BodyText"/>
      </w:pPr>
      <w:r>
        <w:t xml:space="preserve">(คุณสุภนันท์) ครับ วันนี้ไม่มีคำถามเพิ่มเติมนะครับ วันนี้มีอะไรจะทิ้งท้ายเพิ่มเติมไหมครับ</w:t>
      </w:r>
    </w:p>
    <w:p>
      <w:pPr>
        <w:pStyle w:val="BodyText"/>
      </w:pPr>
      <w:r>
        <w:t xml:space="preserve">(นายแพทย์ ทวีศิลป์) ครับ ก็ฝากไว้ด้วยนะครับ ระยะที่ 5 นี้มีความสำคัญสูงมาก ๆ นะครับ แต่อย่างไรก็ตามแต่ หรือทุกอย่างทั่ว ๆ ไป ท่านไม่ต้องเปลี่ยนแปลงอะไรเลย ท่านยังทำเหมือนระยะที่ 1 หรือก่อนระยะที่ 1 ทำอย่างไรทำอย่างนั้นครับ การ์ดอย่าตกอย่างที่ว่า เราก็จะอยู่รอดปลอดภัย การใช้หน้ากากผ้า หน้ากากอนามัย ล้วนแล้วแต่มีความจำเป็นในช่วงที่เราไม่มีวัคซีน นี่คือเหมือน ๆ กับวัคซีนครับ ที่จะป้องกันไม่ให้เราติดเชื้อได้ ก็ฝากไว้ด้วยนะครับ ก่อนออกจากบ้านใส่แมสทุกครั้งที่ออกก่อนออกจากบ้านนะครับ ขอบพระคุณครับ</w:t>
      </w:r>
    </w:p>
    <w:p>
      <w:pPr>
        <w:pStyle w:val="BodyText"/>
      </w:pPr>
      <w:r>
        <w:t xml:space="preserve">(คุณสุภนันท์) ครับ กราบขอบพระคุณนะครับ นายแพทย์ ทวีศิลป์ วิษณุโยธิน นะครับ โฆษก ศบค. นะครับ ที่ได้รายงานสถานการณ์ประจำวันนะครับ สำหรับวันนี้ ตัวเลขยืนยันผู้ติดเชื้ออยู่ใน State Quanrantine 1 ราย เป็นผู้ที่เดินทางกลับเข้ามาจากทางบาห์เรนนะครับ ทำให้ยอดสะสมในประเทศไทยตอนนี้อยู่ที่ 3,180 ราย ผู้ที่ได้รับการรักษาที่หายแล้วนะครับ อยู่ที่ 3,066 รายนะครับ ไม่มีตัวเลขผู้เสียชีวิตเพ่ิ่มเติม แล้วก็มีหลากหลายมาตรการในเรื่องของสถานประกอบการต่าง ๆ ที่มีความสุ่มเสี่ยงก็จะมีมาตรการที่เข้มข้น ก็ขอฝากขอความร่วมมือ จากผู้ประกอบการทุกท่านด้วยนะครับ ลำดับต่อไปจะเป็นการแถลงข่าวในภาคภาษาอังกฤษนะครับ สื่อต่างประเทศที่ติดตามในบ้านเรานะครับ ขออนุญาตเชิญคุณณัฐภาณุ นพคุณ รองอธิบดีกรมสารนิเทศและโฆษกกระทรวงการต่างประเทศ เรียนเชิญครับ</w:t>
      </w:r>
    </w:p>
    <w:p>
      <w:pPr>
        <w:pStyle w:val="BodyText"/>
      </w:pPr>
      <w:r>
        <w:t xml:space="preserve">(คุณณัฐภาณุ)</w:t>
      </w:r>
    </w:p>
    <w:p>
      <w:pPr>
        <w:pStyle w:val="BodyText"/>
      </w:pPr>
      <w:r>
        <w:t xml:space="preserve">[ภาษาต่างประเทศ]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ขอบพระคุณครับท่านรองอธิบดีกรมสารนิเทศ และรองโฆษกกระทรวงการต่างประเทศนะครับ ส่งท้ายวันนี้นะครับ ด้วยอนิเมชันน่ารัก ๆ ต้อนรับวันเปิดเทอมนะครับ ถ้าเกิดน้อง ๆ หรือเด็ก ๆ อย่าลืมส่งภาพมาแบ่งปันกันด้วยนะครับ ผม สุภนันท์ ฤทธิ์มนตรี จาก ศบค. ประจำวันนี้นะครับ สวัสดีครับ</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3 ก.ค. 63)</dc:title>
  <dc:creator/>
  <cp:keywords/>
  <dcterms:created xsi:type="dcterms:W3CDTF">2021-03-23T08:45:20Z</dcterms:created>
  <dcterms:modified xsi:type="dcterms:W3CDTF">2021-03-23T08: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3 กรกฎาคม 2563 เวลา 10.45 น.</vt:lpwstr>
  </property>
  <property fmtid="{D5CDD505-2E9C-101B-9397-08002B2CF9AE}" pid="3" name="subtitle">
    <vt:lpwstr/>
  </property>
</Properties>
</file>